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24.png" ContentType="image/png"/>
  <Override PartName="/word/media/rId35.png" ContentType="image/png"/>
  <Override PartName="/word/media/rId36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5943600" cy="14064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Alaska%20plai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06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1: VAST output for Alaska plaice (</w:t>
      </w:r>
      <w:r>
        <w:rPr>
          <w:i/>
        </w:rPr>
        <w:t xml:space="preserve">Pleuronectes quadrituberculatus</w:t>
      </w:r>
      <w:r>
        <w:t xml:space="preserve">) for the the otter trawl. From left to right, plots are generally formatted as: A) predicted density with observed densities superimposed, B) abundance indices with associated coefficients of variation, and C) QQ diagnostic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23456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Arctic%20co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2: VAST output for Arctic cod (</w:t>
      </w:r>
      <w:r>
        <w:rPr>
          <w:i/>
        </w:rPr>
        <w:t xml:space="preserve">Boreogadus saida</w:t>
      </w:r>
      <w:r>
        <w:t xml:space="preserve">) for the the otter trawl (top row) and the beam trawl (bottom row). From left to right, plots are generally formatted as: A) predicted density with observed densities superimposed, B) abundance indices with associated coefficients of variation, and C) QQ diagnostic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23456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Bering%20floun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3: VAST output for Bering flounder (</w:t>
      </w:r>
      <w:r>
        <w:rPr>
          <w:i/>
        </w:rPr>
        <w:t xml:space="preserve">Hippoglossoides robustus</w:t>
      </w:r>
      <w:r>
        <w:t xml:space="preserve">) for the the otter trawl (top row) and the beam trawl (bottom row). From left to right, plots are generally formatted as: A) predicted density with observed densities superimposed, B) abundance indices with associated coefficients of variation, and C) QQ diagnostic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12506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bryozoan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50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4: VAST output for bryozoans (Phylum: Bryozoa) for the the beam trawl. From left to right, plots are generally formatted as: A) predicted density with observed densities superimposed, B) abundance indices with associated coefficients of variation, and C) QQ diagnostic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23456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soft%20corals%20and%20sea%20anemon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5: VAST output for soft corals and sea anemones (Class: Anthozoa) for the the otter trawl (top row) and the beam trawl (bottom row). From left to right, plots are generally formatted as: A) predicted density with observed densities superimposed, B) abundance indices with associated coefficients of variation, and C) QQ diagnostic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12506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eelpou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50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6: VAST output for eelpouts (Family: Zoarchidae) for the the beam trawl. From left to right, plots are generally formatted as: A) predicted density with observed densities superimposed, B) abundance indices with associated coefficients of variation, and C) QQ diagnostic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23456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jellyfish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7: VAST output for jellyfishes (Class: Scyphozoa) for the the otter trawl (top row) and the beam trawl (bottom row). From left to right, plots are generally formatted as: A) predicted density with observed densities superimposed, B) abundance indices with associated coefficients of variation, and C) QQ diagnostic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23456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poache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8: VAST output for poachers (Family: Agonidae) for the the otter trawl (top row) and the beam trawl (bottom row). From left to right, plots are generally formatted as: A) predicted density with observed densities superimposed, B) abundance indices with associated coefficients of variation, and C) QQ diagnostic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12506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prickleback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50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9: VAST output for pricklebacks (Family: Stichaeidae) for the the beam trawl. From left to right, plots are generally formatted as: A) predicted density with observed densities superimposed, B) abundance indices with associated coefficients of variation, and C) QQ diagnostic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23456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purple-orange%20sea%20st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10: VAST output for purple-orange sea star (</w:t>
      </w:r>
      <w:r>
        <w:rPr>
          <w:i/>
        </w:rPr>
        <w:t xml:space="preserve">Asterias amurensis</w:t>
      </w:r>
      <w:r>
        <w:t xml:space="preserve">) for the the otter trawl (top row) and the beam trawl (bottom row). From left to right, plots are generally formatted as: A) predicted density with observed densities superimposed, B) abundance indices with associated coefficients of variation, and C) QQ diagnostic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23456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saffron%20co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11: VAST output for saffron cod (</w:t>
      </w:r>
      <w:r>
        <w:rPr>
          <w:i/>
        </w:rPr>
        <w:t xml:space="preserve">Eleginus gracilis</w:t>
      </w:r>
      <w:r>
        <w:t xml:space="preserve">) for the the otter trawl (top row) and the beam trawl (bottom row). From left to right, plots are generally formatted as: A) predicted density with observed densities superimposed, B) abundance indices with associated coefficients of variation, and C) QQ diagnostic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23456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sculpin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12: VAST output for sculpins (Family: Cottidae) for the the otter trawl (top row) and the beam trawl (bottom row). From left to right, plots are generally formatted as: A) predicted density with observed densities superimposed, B) abundance indices with associated coefficients of variation, and C) QQ diagnostic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23456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snailfish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13: VAST output for snailfishes (Family: Liparidae) for the the otter trawl (top row) and the beam trawl (bottom row). From left to right, plots are generally formatted as: A) predicted density with observed densities superimposed, B) abundance indices with associated coefficients of variation, and C) QQ diagnostic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23456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snai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14: VAST output for snails (Class: Gastropoda) for the the otter trawl (top row) and the beam trawl (bottom row). From left to right, plots are generally formatted as: A) predicted density with observed densities superimposed, B) abundance indices with associated coefficients of variation, and C) QQ diagnostic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23456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snow%20cra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15: VAST output for snow crab (</w:t>
      </w:r>
      <w:r>
        <w:rPr>
          <w:i/>
        </w:rPr>
        <w:t xml:space="preserve">Chionoecetes opilio</w:t>
      </w:r>
      <w:r>
        <w:t xml:space="preserve">) for the the otter trawl (top row) and the beam trawl (bottom row). From left to right, plots are generally formatted as: A) predicted density with observed densities superimposed, B) abundance indices with associated coefficients of variation, and C) QQ diagnostic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12506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tunicat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50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16: VAST output for tunicates (Subphylum: Tunicata) for the the beam trawl. From left to right, plots are generally formatted as: A) predicted density with observed densities superimposed, B) abundance indices with associated coefficients of variation, and C) QQ diagnostic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14064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walleye%20pollo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06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17: VAST output for walleye pollock (</w:t>
      </w:r>
      <w:r>
        <w:rPr>
          <w:i/>
        </w:rPr>
        <w:t xml:space="preserve">Gadus chalcogrammus</w:t>
      </w:r>
      <w:r>
        <w:t xml:space="preserve">) for the the otter trawl. From left to right, plots are generally formatted as: A) predicted density with observed densities superimposed, B) abundance indices with associated coefficients of variation, and C) QQ diagnostic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14064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yellowfin%20so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06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18: VAST output for yellowfin sole (</w:t>
      </w:r>
      <w:r>
        <w:rPr>
          <w:i/>
        </w:rPr>
        <w:t xml:space="preserve">Limanda aspera</w:t>
      </w:r>
      <w:r>
        <w:t xml:space="preserve">) for the the otter trawl. From left to right, plots are generally formatted as: A) predicted density with observed densities superimposed, B) abundance indices with associated coefficients of variation, and C) QQ diagnostic plot.</w:t>
      </w:r>
    </w:p>
    <w:p>
      <w:pPr>
        <w:pStyle w:val="BodyText"/>
      </w:pPr>
    </w:p>
    <w:sectPr w:rsidR="00D30117" w:rsidRPr="00EB07AC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387079D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6A1055C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B33A420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3318713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3FF066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AC42CDC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7596763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87B469E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D3E19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3820A7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B5D8A93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AE3810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D87A45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71315DCA"/>
    <w:multiLevelType w:val="multilevel"/>
    <w:tmpl w:val="3B1E775C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1"/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 w:numId="7">
    <w:abstractNumId w:val="9"/>
  </w:num>
  <w:num w:numId="8">
    <w:abstractNumId w:val="5"/>
  </w:num>
  <w:num w:numId="9">
    <w:abstractNumId w:val="6"/>
  </w:num>
  <w:num w:numId="10">
    <w:abstractNumId w:val="7"/>
  </w:num>
  <w:num w:numId="11">
    <w:abstractNumId w:val="8"/>
  </w:num>
  <w:num w:numId="12">
    <w:abstractNumId w:val="10"/>
  </w:num>
  <w:num w:numId="13">
    <w:abstractNumId w:val="12"/>
  </w:num>
  <w:num w:numId="14">
    <w:abstractNumId w:val="0"/>
  </w:num>
  <w:num w:numId="15">
    <w:abstractNumId w:val="0"/>
  </w:num>
  <w:num w:numId="1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D2008B"/>
    <w:pPr>
      <w:keepNext/>
      <w:keepLines/>
      <w:spacing w:before="480" w:after="0"/>
      <w:jc w:val="center"/>
      <w:outlineLvl w:val="0"/>
    </w:pPr>
    <w:rPr>
      <w:rFonts w:ascii="Times New Roman" w:eastAsiaTheme="majorEastAsia" w:hAnsi="Times New Roman" w:cstheme="majorBidi"/>
      <w:b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2008B"/>
    <w:pPr>
      <w:keepNext/>
      <w:keepLines/>
      <w:spacing w:before="200" w:after="0"/>
      <w:jc w:val="center"/>
      <w:outlineLvl w:val="1"/>
    </w:pPr>
    <w:rPr>
      <w:rFonts w:ascii="Times New Roman" w:eastAsiaTheme="majorEastAsia" w:hAnsi="Times New Roman" w:cstheme="majorBidi"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F117E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2008B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EB07AC"/>
    <w:pPr>
      <w:ind w:left="720" w:hanging="720"/>
    </w:pPr>
    <w:rPr>
      <w:rFonts w:ascii="Times New Roman" w:hAnsi="Times New Roman" w:cs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8F117E"/>
    <w:rPr>
      <w:rFonts w:ascii="Times New Roman" w:hAnsi="Times New Roman"/>
    </w:rPr>
  </w:style>
  <w:style w:type="paragraph" w:styleId="BodyText2">
    <w:name w:val="Body Text 2"/>
    <w:basedOn w:val="Normal"/>
    <w:link w:val="BodyText2Char"/>
    <w:rsid w:val="005E7A78"/>
    <w:pPr>
      <w:spacing w:after="120" w:line="480" w:lineRule="auto"/>
    </w:pPr>
    <w:rPr>
      <w:rFonts w:ascii="Times New Roman" w:hAnsi="Times New Roman"/>
    </w:rPr>
  </w:style>
  <w:style w:type="character" w:customStyle="1" w:styleId="BodyText2Char">
    <w:name w:val="Body Text 2 Char"/>
    <w:basedOn w:val="DefaultParagraphFont"/>
    <w:link w:val="BodyText2"/>
    <w:rsid w:val="005E7A78"/>
    <w:rPr>
      <w:rFonts w:ascii="Times New Roman" w:hAnsi="Times New Roman"/>
    </w:rPr>
  </w:style>
  <w:style w:type="paragraph" w:styleId="BodyText3">
    <w:name w:val="Body Text 3"/>
    <w:basedOn w:val="Normal"/>
    <w:link w:val="BodyText3Char"/>
    <w:rsid w:val="005E7A78"/>
    <w:pPr>
      <w:spacing w:after="120"/>
    </w:pPr>
    <w:rPr>
      <w:rFonts w:ascii="Times New Roman" w:hAnsi="Times New Roman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5E7A78"/>
    <w:rPr>
      <w:rFonts w:ascii="Times New Roman" w:hAnsi="Times New Roman"/>
      <w:sz w:val="16"/>
      <w:szCs w:val="16"/>
    </w:rPr>
  </w:style>
  <w:style w:type="paragraph" w:styleId="BodyTextFirstIndent">
    <w:name w:val="Body Text First Indent"/>
    <w:basedOn w:val="BodyText"/>
    <w:link w:val="BodyTextFirstIndentChar"/>
    <w:unhideWhenUsed/>
    <w:rsid w:val="005E7A78"/>
    <w:pPr>
      <w:spacing w:before="0"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5E7A78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24" Target="media/rId2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72</Words>
  <Characters>41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imulation testing of survey designs for the US Chukchi bottom trawl survey</vt:lpstr>
    </vt:vector>
  </TitlesOfParts>
  <Company/>
  <LinksUpToDate>false</LinksUpToDate>
  <CharactersWithSpaces>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6T10:12:39Z</dcterms:created>
  <dcterms:modified xsi:type="dcterms:W3CDTF">2023-02-06T10:1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